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C0562" w14:textId="3B8E84EE" w:rsidR="00DA2093" w:rsidRDefault="00DA2093" w:rsidP="00DA2093">
      <w:pPr>
        <w:jc w:val="center"/>
        <w:rPr>
          <w:rFonts w:ascii="Times New Roman" w:eastAsia="Arial Unicode MS" w:hAnsi="Times New Roman"/>
          <w:b/>
          <w:sz w:val="24"/>
          <w:szCs w:val="24"/>
        </w:rPr>
      </w:pPr>
      <w:r>
        <w:rPr>
          <w:rFonts w:ascii="Times New Roman" w:hAnsi="Times New Roman"/>
          <w:noProof/>
          <w:color w:val="1C25C7"/>
          <w:sz w:val="24"/>
          <w:szCs w:val="24"/>
          <w:lang w:val="en-US"/>
        </w:rPr>
        <w:drawing>
          <wp:inline distT="0" distB="0" distL="0" distR="0" wp14:anchorId="6B399026" wp14:editId="0B223D18">
            <wp:extent cx="1257300" cy="1257300"/>
            <wp:effectExtent l="0" t="0" r="0" b="0"/>
            <wp:docPr id="1" name="Resim 1" descr="Description: Description: ECZAKDER_Resmi_Logo_Ceyrek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Description: Description: ECZAKDER_Resmi_Logo_Ceyre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73294" w14:textId="77777777" w:rsidR="00DA2093" w:rsidRDefault="00DA2093" w:rsidP="00DA2093">
      <w:pPr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ECZAKDER</w:t>
      </w:r>
    </w:p>
    <w:p w14:paraId="616C3786" w14:textId="77777777" w:rsidR="00DA2093" w:rsidRDefault="00DA2093" w:rsidP="00DA2093">
      <w:pPr>
        <w:ind w:left="708"/>
        <w:jc w:val="center"/>
        <w:rPr>
          <w:rFonts w:ascii="Times New Roman" w:hAnsi="Times New Roman"/>
          <w:b/>
          <w:sz w:val="24"/>
          <w:szCs w:val="24"/>
        </w:rPr>
      </w:pPr>
    </w:p>
    <w:p w14:paraId="0F9AEEC4" w14:textId="77777777" w:rsidR="00DA2093" w:rsidRDefault="00DA2093" w:rsidP="00DA2093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ğerlendirme ve İzleme Ziyaret Ekibi (DİZE) Üyelerini Değerlendirme Formu</w:t>
      </w:r>
    </w:p>
    <w:p w14:paraId="45C69BEF" w14:textId="5009FA29" w:rsidR="00DA2093" w:rsidRDefault="00DA2093" w:rsidP="00DA2093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(DİZE</w:t>
      </w:r>
      <w:r w:rsidR="00C848DA">
        <w:rPr>
          <w:rFonts w:ascii="Times New Roman" w:hAnsi="Times New Roman"/>
          <w:b/>
          <w:sz w:val="24"/>
          <w:szCs w:val="24"/>
        </w:rPr>
        <w:t>/ADİZE</w:t>
      </w:r>
      <w:r>
        <w:rPr>
          <w:rFonts w:ascii="Times New Roman" w:hAnsi="Times New Roman"/>
          <w:b/>
          <w:sz w:val="24"/>
          <w:szCs w:val="24"/>
        </w:rPr>
        <w:t xml:space="preserve"> D-FORM 7)</w:t>
      </w:r>
    </w:p>
    <w:p w14:paraId="6F590BA5" w14:textId="77777777" w:rsidR="00DA2093" w:rsidRDefault="00DA2093" w:rsidP="00DA2093">
      <w:pPr>
        <w:jc w:val="center"/>
        <w:rPr>
          <w:rFonts w:ascii="Times New Roman" w:hAnsi="Times New Roman"/>
          <w:b/>
          <w:sz w:val="24"/>
          <w:szCs w:val="24"/>
        </w:rPr>
      </w:pPr>
    </w:p>
    <w:p w14:paraId="4620A164" w14:textId="77777777" w:rsidR="00DA2093" w:rsidRDefault="00DA2093" w:rsidP="00DA2093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Değerlendiricinin Adı ve </w:t>
      </w:r>
      <w:proofErr w:type="spellStart"/>
      <w:r>
        <w:rPr>
          <w:rFonts w:ascii="Times New Roman" w:hAnsi="Times New Roman"/>
          <w:b/>
          <w:color w:val="000000"/>
          <w:sz w:val="24"/>
          <w:szCs w:val="24"/>
        </w:rPr>
        <w:t>Ünvanı</w:t>
      </w:r>
      <w:proofErr w:type="spellEnd"/>
      <w:r>
        <w:rPr>
          <w:rFonts w:ascii="Times New Roman" w:hAnsi="Times New Roman"/>
          <w:b/>
          <w:color w:val="000000"/>
          <w:sz w:val="24"/>
          <w:szCs w:val="24"/>
        </w:rPr>
        <w:t>:</w:t>
      </w:r>
      <w:r>
        <w:rPr>
          <w:rFonts w:ascii="Times New Roman" w:hAnsi="Times New Roman"/>
          <w:color w:val="000000"/>
          <w:sz w:val="24"/>
          <w:szCs w:val="24"/>
        </w:rPr>
        <w:t xml:space="preserve"> .................................................</w:t>
      </w:r>
    </w:p>
    <w:p w14:paraId="6CDC5B42" w14:textId="77777777" w:rsidR="00DA2093" w:rsidRDefault="00DA2093" w:rsidP="00DA2093">
      <w:pPr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Değerlendiricinin Görevi/</w:t>
      </w:r>
      <w:proofErr w:type="gramStart"/>
      <w:r>
        <w:rPr>
          <w:rFonts w:ascii="Times New Roman" w:hAnsi="Times New Roman"/>
          <w:b/>
          <w:color w:val="000000"/>
          <w:sz w:val="24"/>
          <w:szCs w:val="24"/>
        </w:rPr>
        <w:t>Üyeliği:…</w:t>
      </w:r>
      <w:proofErr w:type="gramEnd"/>
      <w:r>
        <w:rPr>
          <w:rFonts w:ascii="Times New Roman" w:hAnsi="Times New Roman"/>
          <w:b/>
          <w:color w:val="000000"/>
          <w:sz w:val="24"/>
          <w:szCs w:val="24"/>
        </w:rPr>
        <w:t>…………………………………………………….</w:t>
      </w:r>
    </w:p>
    <w:p w14:paraId="5CA5DC53" w14:textId="77777777" w:rsidR="00DA2093" w:rsidRDefault="00DA2093" w:rsidP="00DA2093">
      <w:pPr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Değerlendirilen DİZE Başkanı/ Üye Adı: </w:t>
      </w:r>
      <w:r>
        <w:rPr>
          <w:rFonts w:ascii="Times New Roman" w:hAnsi="Times New Roman"/>
          <w:color w:val="000000"/>
          <w:sz w:val="24"/>
          <w:szCs w:val="24"/>
        </w:rPr>
        <w:t>.................................................</w:t>
      </w:r>
    </w:p>
    <w:p w14:paraId="620244FA" w14:textId="77777777" w:rsidR="00DA2093" w:rsidRDefault="00DA2093" w:rsidP="00DA2093">
      <w:pPr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Kurum </w:t>
      </w:r>
      <w:r>
        <w:rPr>
          <w:rFonts w:ascii="Times New Roman" w:hAnsi="Times New Roman"/>
          <w:color w:val="000000"/>
          <w:sz w:val="24"/>
          <w:szCs w:val="24"/>
        </w:rPr>
        <w:t>.................................................</w:t>
      </w:r>
    </w:p>
    <w:p w14:paraId="0C1D0915" w14:textId="77777777" w:rsidR="00DA2093" w:rsidRDefault="00DA2093" w:rsidP="00DA2093">
      <w:pPr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Tarih: </w:t>
      </w:r>
      <w:r>
        <w:rPr>
          <w:rFonts w:ascii="Times New Roman" w:hAnsi="Times New Roman"/>
          <w:color w:val="000000"/>
          <w:sz w:val="24"/>
          <w:szCs w:val="24"/>
        </w:rPr>
        <w:t>.................................................</w:t>
      </w:r>
    </w:p>
    <w:p w14:paraId="50F2316F" w14:textId="77777777" w:rsidR="00DA2093" w:rsidRDefault="00DA2093" w:rsidP="00DA2093">
      <w:pPr>
        <w:ind w:left="-340" w:right="-51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NOT: </w:t>
      </w:r>
      <w:proofErr w:type="gramStart"/>
      <w:r>
        <w:rPr>
          <w:rFonts w:ascii="Times New Roman" w:hAnsi="Times New Roman"/>
          <w:i/>
          <w:sz w:val="24"/>
          <w:szCs w:val="24"/>
        </w:rPr>
        <w:t>5:kesinlikle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katılıyorum;4:katılıyorum; 3:kararsızım; 2: katılmıyorum; 1:kesinlikle katılmıyorum</w:t>
      </w:r>
    </w:p>
    <w:tbl>
      <w:tblPr>
        <w:tblW w:w="10206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7797"/>
        <w:gridCol w:w="2409"/>
      </w:tblGrid>
      <w:tr w:rsidR="00DA2093" w14:paraId="7996BE83" w14:textId="77777777" w:rsidTr="00DA2093"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F621D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3D6DD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ğerlendirme puanı</w:t>
            </w:r>
          </w:p>
        </w:tc>
      </w:tr>
      <w:tr w:rsidR="00DA2093" w14:paraId="0230A0AE" w14:textId="77777777" w:rsidTr="00DA2093"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ACD0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524D7FE7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rum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Ziyareti Sırasında:</w:t>
            </w:r>
          </w:p>
        </w:tc>
      </w:tr>
      <w:tr w:rsidR="00DA2093" w14:paraId="047AA86A" w14:textId="77777777" w:rsidTr="00DA2093"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EBEF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uruma karşı tarafsız hareket etti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7F68F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A2093" w14:paraId="4F053FA4" w14:textId="77777777" w:rsidTr="00DA2093"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BA387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ezaket kuralları çerçevesinde hareket etti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D54A7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A2093" w14:paraId="30499E61" w14:textId="77777777" w:rsidTr="00DA2093"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76088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vranışları olumlu ve yapıcı idi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EEEBC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A2093" w14:paraId="08AC2CF4" w14:textId="77777777" w:rsidTr="00DA2093"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DC14A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oruları konuyu daha kolay anlaşılır hale getirmeye yönelikti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CE364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A2093" w14:paraId="32169E40" w14:textId="77777777" w:rsidTr="00DA2093"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533E7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Zamanı iyi kullandı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05A7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A2093" w14:paraId="21D5BF08" w14:textId="77777777" w:rsidTr="00DA2093">
        <w:trPr>
          <w:trHeight w:val="339"/>
        </w:trPr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8C1DB23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3000980C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rum Hakkında:</w:t>
            </w:r>
          </w:p>
        </w:tc>
      </w:tr>
      <w:tr w:rsidR="00DA2093" w14:paraId="40F9163F" w14:textId="77777777" w:rsidTr="00DA2093"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E5200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terli bilgiye sahipti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C9766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A2093" w14:paraId="7ECC1E99" w14:textId="77777777" w:rsidTr="00DA2093">
        <w:trPr>
          <w:trHeight w:val="1139"/>
        </w:trPr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741D5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</w:p>
          <w:p w14:paraId="13056525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Belirtmek istediğiniz diğer görüşlerinizi lütfen yazınız, teşekkür ederiz...</w:t>
            </w:r>
          </w:p>
          <w:p w14:paraId="5105EAF9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B142493" w14:textId="77777777" w:rsidR="00DA2093" w:rsidRDefault="00DA20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7BED5E1" w14:textId="77777777" w:rsidR="00DA2093" w:rsidRDefault="00DA2093" w:rsidP="00DA2093">
      <w:pPr>
        <w:rPr>
          <w:rFonts w:ascii="Times New Roman" w:hAnsi="Times New Roman"/>
          <w:sz w:val="24"/>
          <w:szCs w:val="24"/>
        </w:rPr>
      </w:pPr>
    </w:p>
    <w:p w14:paraId="5E8B3CE3" w14:textId="77777777" w:rsidR="00CE1F4C" w:rsidRDefault="00CE1F4C"/>
    <w:sectPr w:rsidR="00CE1F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jA1MTewtLQwMzFV0lEKTi0uzszPAykwrAUANmZi1SwAAAA="/>
  </w:docVars>
  <w:rsids>
    <w:rsidRoot w:val="00DA2093"/>
    <w:rsid w:val="00C848DA"/>
    <w:rsid w:val="00CE1F4C"/>
    <w:rsid w:val="00DA2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D676D1"/>
  <w15:chartTrackingRefBased/>
  <w15:docId w15:val="{338772F2-7827-4DC5-BD49-01979F767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093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29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http://www.eczak.org/wp-content/uploads/2014/07/ECZAKDER_Resmi_Logo_Ceyrek1.jpg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esut Sancar</cp:lastModifiedBy>
  <cp:revision>2</cp:revision>
  <dcterms:created xsi:type="dcterms:W3CDTF">2022-01-17T21:31:00Z</dcterms:created>
  <dcterms:modified xsi:type="dcterms:W3CDTF">2022-01-17T21:31:00Z</dcterms:modified>
</cp:coreProperties>
</file>